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84955" w14:textId="0A445B59" w:rsidR="00CC5171" w:rsidRPr="00CC5171" w:rsidRDefault="00CC5171" w:rsidP="00CC5171">
      <w:r w:rsidRPr="00CC5171">
        <w:t xml:space="preserve">Compare &amp; </w:t>
      </w:r>
      <w:r w:rsidR="00302560" w:rsidRPr="00CC5171">
        <w:t>contrast</w:t>
      </w:r>
      <w:r w:rsidRPr="00CC5171">
        <w:t xml:space="preserve"> the two </w:t>
      </w:r>
      <w:r w:rsidR="00302560" w:rsidRPr="00CC5171">
        <w:t>theories</w:t>
      </w:r>
      <w:r w:rsidRPr="00CC5171">
        <w:t> Durkheim and Marx</w:t>
      </w:r>
    </w:p>
    <w:p w14:paraId="20327D5D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szA0MTc3tjQyNTJX0lEKTi0uzszPAykwrAUAtS3wsiwAAAA="/>
  </w:docVars>
  <w:rsids>
    <w:rsidRoot w:val="00CC5171"/>
    <w:rsid w:val="00302560"/>
    <w:rsid w:val="00CC5171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A9867"/>
  <w15:chartTrackingRefBased/>
  <w15:docId w15:val="{1C9287F5-D5B3-4879-AFF1-451CDA118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86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30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17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02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846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616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569725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47</Characters>
  <Application>Microsoft Office Word</Application>
  <DocSecurity>0</DocSecurity>
  <Lines>1</Lines>
  <Paragraphs>1</Paragraphs>
  <ScaleCrop>false</ScaleCrop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14T21:49:00Z</dcterms:created>
  <dcterms:modified xsi:type="dcterms:W3CDTF">2022-03-14T21:49:00Z</dcterms:modified>
</cp:coreProperties>
</file>